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rine</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d3f15f14482cb21311ee105b02a88a6df703ded"/>
    <w:p>
      <w:pPr>
        <w:pStyle w:val="Heading1"/>
      </w:pPr>
      <w:r>
        <w:t xml:space="preserve">Personal Statement: A Commitment to Excellence in Marine Engineering within Italy Naples</w:t>
      </w:r>
    </w:p>
    <w:p>
      <w:pPr>
        <w:pStyle w:val="FirstParagraph"/>
      </w:pPr>
      <w:r>
        <w:t xml:space="preserve">From the vibrant shores of the Bay of Naples, where ancient mariners once navigated against a backdrop of Mount Vesuvius and the enduring legacy of Greek and Roman seafaring, I have cultivated a profound dedication to marine engineering. My journey has been driven by an unshakeable passion for maritime technology and its vital role in sustaining global trade, coastal communities, and environmental stewardship – values deeply resonant with the dynamic port city of Naples in Italy. This Personal Statement articulates my professional trajectory, technical competencies, and unwavering commitment to contributing meaningfully to the marine engineering landscape of Italy Naples.</w:t>
      </w:r>
    </w:p>
    <w:p>
      <w:pPr>
        <w:pStyle w:val="BodyText"/>
      </w:pPr>
      <w:r>
        <w:t xml:space="preserve">My academic foundation was rigorously built at the University of Naples Federico II, where I earned a Bachelor’s and Master’s degree in Naval Architecture and Marine Engineering. The curriculum immersed me not only in theoretical principles but also in the practical challenges inherent to Southern Italian maritime operations. Courses such as "Ship Propulsion Systems," "Marine Structural Analysis," and "Port Management &amp; Operations" were contextualized through case studies of the Port of Naples itself – analyzing its infrastructure demands, environmental regulations governing cruise ship emissions in the Mediterranean, and the unique engineering solutions required for vessels navigating narrow channels near historic sites like Castel dell'Ovo. This local focus transformed abstract concepts into tangible challenges I was eager to solve.</w:t>
      </w:r>
    </w:p>
    <w:p>
      <w:pPr>
        <w:pStyle w:val="BodyText"/>
      </w:pPr>
      <w:r>
        <w:t xml:space="preserve">My professional experience further solidified my resolve. During an internship with a leading maritime consultancy based in Naples, I contributed directly to projects serving the Port Authority of Naples (Autorità Portuale di Napoli). I assisted in the assessment of hull vibration and noise levels on ferries operating between Naples and popular destinations like Capri and Ischia, critical for passenger comfort and vessel longevity. I analyzed data from onboard monitoring systems to optimize propulsion efficiency, directly contributing to reduced fuel consumption – a pressing concern for the port's sustainability initiatives under Italy’s National Energy Strategy. This hands-on work within the operational heart of Italy Naples was invaluable; it exposed me to the complex interplay of engineering, regulatory compliance (including stringent Italian and EU maritime laws), and the socio-economic realities of a major Mediterranean hub. I learned that marine engineering in Naples isn't just about machinery; it's about ensuring safe, efficient, and environmentally conscious movement through a city where sea travel is integral to daily life.</w:t>
      </w:r>
    </w:p>
    <w:p>
      <w:pPr>
        <w:pStyle w:val="BodyText"/>
      </w:pPr>
      <w:r>
        <w:t xml:space="preserve">My technical proficiency spans core marine engineering domains essential for success in Italy Naples: advanced CAD software (SolidWorks, AutoCAD Marine), computational fluid dynamics (CFD) for hull optimization, thermodynamic modeling of propulsion systems (diesel, LNG dual-fuel), and a strong understanding of ship stability and safety protocols. I am proficient in interpreting international standards like SOLAS (Safety of Life at Sea) and MARPOL (Marine Pollution Prevention), which are paramount in the crowded waters around Naples. Crucially, I possess practical workshop skills – from diagnostic testing of engine components to understanding the intricacies of electrical systems on modern vessels – ensuring I can bridge the gap between design and on-the-water execution within the Italian context.</w:t>
      </w:r>
    </w:p>
    <w:p>
      <w:pPr>
        <w:pStyle w:val="BodyText"/>
      </w:pPr>
      <w:r>
        <w:t xml:space="preserve">What truly distinguishes my aspiration for a Marine Engineer role in Italy Naples is my deep appreciation for its unique maritime identity. Naples isn't merely a location; it's a living ecosystem where ancient port traditions meet modern commercial and cruise tourism demands. I am acutely aware of the specific challenges faced by the Port of Naples: managing increasing vessel traffic while protecting fragile coastal ecosystems, retrofitting older vessels for cleaner operations, and ensuring resilient infrastructure against climate change impacts like sea-level rise affecting port facilities. My ambition is to contribute to solutions that honor Naples' historical maritime significance while propelling it into a sustainable future. I envision applying my skills not just in maintaining engines, but in innovating towards more efficient ship designs, optimizing port logistics for reduced emissions, and supporting the adoption of green technologies like hydrogen fuel cells or advanced waste management systems – all critical priorities for Italy's commitment to the European Green Deal and Naples' own environmental goals.</w:t>
      </w:r>
    </w:p>
    <w:p>
      <w:pPr>
        <w:pStyle w:val="BodyText"/>
      </w:pPr>
      <w:r>
        <w:t xml:space="preserve">Furthermore, I possess a strong command of both technical English and professional Italian (B2 level), enabling seamless communication with local shipyards (such as those in Mergellina), port authorities, engineers, and crew – a necessity for effective collaboration within the specific cultural and linguistic environment of Italy Naples. I understand that successful marine engineering requires not just technical mastery but also cultural sensitivity and the ability to work within Italy's established maritime industry protocols.</w:t>
      </w:r>
    </w:p>
    <w:p>
      <w:pPr>
        <w:pStyle w:val="BodyText"/>
      </w:pPr>
      <w:r>
        <w:t xml:space="preserve">The opportunity to apply my knowledge as a Marine Engineer in Naples represents the culmination of my academic pursuit and professional desire. I am eager to bring my skills in propulsion optimization, structural analysis, and sustainable engineering practices directly to the vibrant, complex environment of the Port of Naples. I am not seeking merely a job; I seek a meaningful contribution to Italy's most iconic maritime city, ensuring its vessels are safer, more efficient, and kinder to the stunning Mediterranean environment that surrounds it. My Personal Statement is not just an overview; it is a declaration of intent: I am ready to engineer the future of marine operations for Italy Naples with dedication, expertise, and a deep respect for its unique maritime heritage.</w:t>
      </w:r>
    </w:p>
    <w:p>
      <w:pPr>
        <w:pStyle w:val="BodyText"/>
      </w:pPr>
      <w:r>
        <w:t xml:space="preserve">I am confident that my technical expertise, practical experience within the Naples port ecosystem, and unwavering commitment to advancing marine engineering in Southern Italy position me as an ideal candidate ready to excel as a Marine Engineer within the dynamic and vital context of Italy Naples. I am excited by the prospect of contributing to this city's enduring relationship with the s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rine Engineer for Italy Naples</dc:title>
  <dc:creator/>
  <dc:language>en</dc:language>
  <cp:keywords/>
  <dcterms:created xsi:type="dcterms:W3CDTF">2026-07-15T05:15:05Z</dcterms:created>
  <dcterms:modified xsi:type="dcterms:W3CDTF">2026-07-15T05:15:05Z</dcterms:modified>
</cp:coreProperties>
</file>

<file path=docProps/custom.xml><?xml version="1.0" encoding="utf-8"?>
<Properties xmlns="http://schemas.openxmlformats.org/officeDocument/2006/custom-properties" xmlns:vt="http://schemas.openxmlformats.org/officeDocument/2006/docPropsVTypes"/>
</file>